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ISTERIA #EU29396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396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salicylate; Hexyl cinnamic aldehyde; Linalool; Cyclamal; Triplal (Vertocitral); Linalyl acetate; Cinnamic alcoh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8 – 16.00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tetrahydro-2-isobutyl-4-methylpyran-4-ol, mixed isomers (cis and trans)</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3500-71-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405-040-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101-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000015458-64</w:t>
            </w:r>
          </w:p>
        </w:tc>
        <w:tc>
          <w:tcPr>
            <w:tcW w:w="1134" w:type="dxa"/>
          </w:tcPr>
          <w:p w:rsidR="00827634" w:rsidRPr="00E158AE" w:rsidP="009B0F88" w14:textId="5180E34A">
            <w:pPr>
              <w:pStyle w:val="SDSTableTextNormal"/>
              <w:rPr>
                <w:noProof w:val="0"/>
              </w:rPr>
            </w:pPr>
            <w:r w:rsidR="00066C34">
              <w:rPr>
                <w:noProof/>
              </w:rPr>
              <w:t>0.5375 – 2.12937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1.075 – 2.12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25 – 0.6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25 – 0.47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15 – 0.2947</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15 – 0.28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03575 – 0.2869</w:t>
            </w:r>
          </w:p>
        </w:tc>
        <w:tc>
          <w:tcPr>
            <w:tcW w:w="3118" w:type="dxa"/>
          </w:tcPr>
          <w:p w:rsidR="00827634" w:rsidRPr="00E158AE" w:rsidP="009B0F88" w14:textId="7E488380">
            <w:pPr>
              <w:pStyle w:val="SDSTableTextNormal"/>
              <w:rPr>
                <w:noProof w:val="0"/>
              </w:rPr>
            </w:pPr>
            <w:r w:rsidRPr="00E158AE">
              <w:rPr>
                <w:noProof/>
              </w:rPr>
              <w:t>Skin Sens. 1B, H317</w:t>
              <w:br/>
              <w:t>Repr. 2, H361d</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2-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4496-29</w:t>
            </w:r>
          </w:p>
        </w:tc>
        <w:tc>
          <w:tcPr>
            <w:tcW w:w="1134" w:type="dxa"/>
          </w:tcPr>
          <w:p w:rsidR="00827634" w:rsidRPr="00E158AE" w:rsidP="009B0F88" w14:textId="5180E34A">
            <w:pPr>
              <w:pStyle w:val="SDSTableTextNormal"/>
              <w:rPr>
                <w:noProof w:val="0"/>
              </w:rPr>
            </w:pPr>
            <w:r w:rsidR="00066C34">
              <w:rPr>
                <w:noProof/>
              </w:rPr>
              <w:t>0.15 – 0.275</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5 – 0.03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4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etrahydro-2-isobutyl-4-methylpyran-4-ol, mixed isomers (cis and trans) (63500-71-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cohol (104-54-1)</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ISTERIA #EU29396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etrahydro-2-isobutyl-4-methylpyran-4-ol, mixed isomers (cis and trans) (63500-71-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cohol (104-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ISTERIA #EU29396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etrahydro-2-isobutyl-4-methylpyran-4-ol, mixed isomers (cis and trans) (63500-71-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65 (at 23 °C (at pH &gt;6.09-&lt;6.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cohol (104-5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36 (at 27 °C (at pH 3.5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WISTERIA #EU29396F 25% in DPG ; benzyl benzoate ; tetrahydro-2-isobutyl-4-methylpyran-4-ol, mixed isomers (cis and trans) ; Hexyl salicylate ; Hexyl cinnamic aldehyde ; Linalool ; Cyclamal ; Triplal (Vertocitral) ; Linalyl acetate ; Capro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WISTERIA #EU29396F 25% in DPG ; benzyl benzoate ; Hexyl salicylate ; Hexyl cinnamic aldehyde ; Cyclamal ; Triplal (Vertocitral) ; Benzyl acetat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riplal (Vertocitra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riplal (Vertocitra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WISTERIA #EU29396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WISTERIA #EU29396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DDCD8AD8-9BB1-452D-BED3-273858E02D13}"/>
</file>

<file path=customXml/itemProps3.xml><?xml version="1.0" encoding="utf-8"?>
<ds:datastoreItem xmlns:ds="http://schemas.openxmlformats.org/officeDocument/2006/customXml" ds:itemID="{616DACE9-D368-4A2B-889E-2D457BB9A096}"/>
</file>

<file path=customXml/itemProps4.xml><?xml version="1.0" encoding="utf-8"?>
<ds:datastoreItem xmlns:ds="http://schemas.openxmlformats.org/officeDocument/2006/customXml" ds:itemID="{EA70C596-59B4-49A7-B4B7-4FA33E2E0F56}"/>
</file>

<file path=docProps/app.xml><?xml version="1.0" encoding="utf-8"?>
<Properties xmlns="http://schemas.openxmlformats.org/officeDocument/2006/extended-properties" xmlns:vt="http://schemas.openxmlformats.org/officeDocument/2006/docPropsVTypes">
  <Template>Normal.dotm</Template>
  <TotalTime>12</TotalTime>
  <Pages>16</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